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A15F44" w14:textId="77777777" w:rsidR="003B5A60" w:rsidRPr="009623EB" w:rsidRDefault="003B5A60" w:rsidP="003B5A60">
      <w:pPr>
        <w:spacing w:after="0" w:line="360" w:lineRule="auto"/>
        <w:ind w:left="-851"/>
        <w:rPr>
          <w:rFonts w:asciiTheme="majorBidi" w:hAnsiTheme="majorBidi" w:cstheme="majorBidi"/>
          <w:sz w:val="20"/>
          <w:szCs w:val="20"/>
        </w:rPr>
      </w:pPr>
      <w:bookmarkStart w:id="0" w:name="OLE_LINK326"/>
      <w:bookmarkStart w:id="1" w:name="OLE_LINK327"/>
      <w:bookmarkStart w:id="2" w:name="_GoBack"/>
      <w:bookmarkEnd w:id="2"/>
    </w:p>
    <w:p w14:paraId="65D0987B" w14:textId="615CAF1B" w:rsidR="003B5A60" w:rsidRPr="009623EB" w:rsidRDefault="00C40ACC" w:rsidP="003B5A60">
      <w:pPr>
        <w:spacing w:after="0" w:line="360" w:lineRule="auto"/>
        <w:ind w:left="-851"/>
        <w:jc w:val="both"/>
        <w:rPr>
          <w:sz w:val="20"/>
          <w:szCs w:val="20"/>
          <w:rtl/>
        </w:rPr>
      </w:pPr>
      <w:r w:rsidRPr="00C40ACC">
        <w:rPr>
          <w:noProof/>
          <w:sz w:val="20"/>
          <w:szCs w:val="20"/>
        </w:rPr>
        <w:drawing>
          <wp:inline distT="0" distB="0" distL="0" distR="0" wp14:anchorId="2F7EFB02" wp14:editId="6B78812A">
            <wp:extent cx="5731510" cy="3823033"/>
            <wp:effectExtent l="0" t="0" r="2540" b="6350"/>
            <wp:docPr id="1" name="Picture 1" descr="C:\Users\Rabomarket\Desktop\طرح جدید 1401\purslane\آنالیز و فایل ها\SBP\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bomarket\Desktop\طرح جدید 1401\purslane\آنالیز و فایل ها\SBP\1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68C4A" w14:textId="77777777" w:rsidR="003B5A60" w:rsidRPr="009623EB" w:rsidRDefault="003B5A60" w:rsidP="003B5A60">
      <w:pPr>
        <w:spacing w:after="0" w:line="360" w:lineRule="auto"/>
        <w:ind w:left="-851"/>
        <w:rPr>
          <w:rFonts w:asciiTheme="majorBidi" w:hAnsiTheme="majorBidi" w:cstheme="majorBidi"/>
          <w:sz w:val="20"/>
          <w:szCs w:val="20"/>
        </w:rPr>
      </w:pPr>
    </w:p>
    <w:p w14:paraId="50EB54EB" w14:textId="77777777" w:rsidR="003B5A60" w:rsidRPr="009623EB" w:rsidRDefault="003B5A60" w:rsidP="00C40ACC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6F259E33" w14:textId="77777777" w:rsidR="003B5A60" w:rsidRPr="009623EB" w:rsidRDefault="003B5A60" w:rsidP="003B5A60">
      <w:pPr>
        <w:spacing w:after="0" w:line="360" w:lineRule="auto"/>
        <w:ind w:left="-851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132FAC6" w14:textId="5B22FEED" w:rsidR="00DE7730" w:rsidRPr="00C40ACC" w:rsidRDefault="00DE7730" w:rsidP="00C40ACC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40ACC">
        <w:rPr>
          <w:rFonts w:asciiTheme="majorBidi" w:hAnsiTheme="majorBidi" w:cstheme="majorBidi"/>
          <w:b/>
          <w:bCs/>
          <w:sz w:val="24"/>
          <w:szCs w:val="24"/>
        </w:rPr>
        <w:t>Sup. Figure 1.</w:t>
      </w:r>
      <w:r w:rsidRPr="00C40ACC">
        <w:rPr>
          <w:sz w:val="24"/>
          <w:szCs w:val="24"/>
        </w:rPr>
        <w:t xml:space="preserve"> </w:t>
      </w:r>
      <w:r w:rsidRPr="00C40ACC">
        <w:rPr>
          <w:rFonts w:asciiTheme="majorBidi" w:hAnsiTheme="majorBidi" w:cstheme="majorBidi"/>
          <w:sz w:val="24"/>
          <w:szCs w:val="24"/>
        </w:rPr>
        <w:t xml:space="preserve">Influence analysis of </w:t>
      </w:r>
      <w:r w:rsidR="00C40ACC" w:rsidRPr="00C40AC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urslane </w:t>
      </w:r>
      <w:r w:rsidRPr="00C40ACC">
        <w:rPr>
          <w:rFonts w:asciiTheme="majorBidi" w:hAnsiTheme="majorBidi" w:cstheme="majorBidi"/>
          <w:sz w:val="24"/>
          <w:szCs w:val="24"/>
        </w:rPr>
        <w:t>on SBP.</w:t>
      </w:r>
    </w:p>
    <w:p w14:paraId="6BCB354D" w14:textId="77777777" w:rsidR="00DE7730" w:rsidRDefault="00DE7730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90009E5" w14:textId="3E31D734" w:rsidR="00C40ACC" w:rsidRP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40ACC">
        <w:rPr>
          <w:rFonts w:asciiTheme="majorBidi" w:hAnsiTheme="majorBidi" w:cstheme="majorBidi"/>
          <w:b/>
          <w:bCs/>
          <w:sz w:val="24"/>
          <w:szCs w:val="24"/>
          <w:lang w:eastAsia="en-US"/>
        </w:rPr>
        <w:lastRenderedPageBreak/>
        <w:drawing>
          <wp:inline distT="0" distB="0" distL="0" distR="0" wp14:anchorId="5671E2AF" wp14:editId="35D5392F">
            <wp:extent cx="5731510" cy="3823033"/>
            <wp:effectExtent l="0" t="0" r="2540" b="6350"/>
            <wp:docPr id="2" name="Picture 2" descr="C:\Users\Rabomarket\Desktop\طرح جدید 1401\purslane\آنالیز و فایل ها\DBP\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bomarket\Desktop\طرح جدید 1401\purslane\آنالیز و فایل ها\DBP\1.t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A39AE" w14:textId="0011E591" w:rsidR="00C40ACC" w:rsidRPr="00C40ACC" w:rsidRDefault="00C40ACC" w:rsidP="00C40ACC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. Figure 2</w:t>
      </w:r>
      <w:r w:rsidRPr="00C40ACC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40ACC">
        <w:rPr>
          <w:sz w:val="24"/>
          <w:szCs w:val="24"/>
        </w:rPr>
        <w:t xml:space="preserve"> </w:t>
      </w:r>
      <w:r w:rsidRPr="00C40ACC">
        <w:rPr>
          <w:rFonts w:asciiTheme="majorBidi" w:hAnsiTheme="majorBidi" w:cstheme="majorBidi"/>
          <w:sz w:val="24"/>
          <w:szCs w:val="24"/>
        </w:rPr>
        <w:t xml:space="preserve">Influence analysis of </w:t>
      </w:r>
      <w:r w:rsidRPr="00C40AC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urslane </w:t>
      </w:r>
      <w:r w:rsidRPr="00C40ACC">
        <w:rPr>
          <w:rFonts w:asciiTheme="majorBidi" w:hAnsiTheme="majorBidi" w:cstheme="majorBidi"/>
          <w:sz w:val="24"/>
          <w:szCs w:val="24"/>
        </w:rPr>
        <w:t>on DBP.</w:t>
      </w:r>
    </w:p>
    <w:p w14:paraId="74DB6992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184A25F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855FE37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6064671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FFF9A36" w14:textId="59B630BE" w:rsidR="00C40ACC" w:rsidRP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40ACC">
        <w:rPr>
          <w:rFonts w:asciiTheme="majorBidi" w:hAnsiTheme="majorBidi" w:cstheme="majorBidi"/>
          <w:b/>
          <w:bCs/>
          <w:sz w:val="24"/>
          <w:szCs w:val="24"/>
          <w:lang w:eastAsia="en-US"/>
        </w:rPr>
        <w:lastRenderedPageBreak/>
        <w:drawing>
          <wp:inline distT="0" distB="0" distL="0" distR="0" wp14:anchorId="03B17A38" wp14:editId="1273049C">
            <wp:extent cx="5731510" cy="3823033"/>
            <wp:effectExtent l="0" t="0" r="2540" b="6350"/>
            <wp:docPr id="3" name="Picture 3" descr="C:\Users\Rabomarket\Desktop\طرح جدید 1401\purslane\آنالیز و فایل ها\weight\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bomarket\Desktop\طرح جدید 1401\purslane\آنالیز و فایل ها\weight\1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DF35D" w14:textId="0A4A7E0B" w:rsidR="00C40ACC" w:rsidRPr="00C40ACC" w:rsidRDefault="00C40ACC" w:rsidP="00C40ACC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. Figure 3</w:t>
      </w:r>
      <w:r w:rsidRPr="00C40ACC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40ACC">
        <w:rPr>
          <w:sz w:val="24"/>
          <w:szCs w:val="24"/>
        </w:rPr>
        <w:t xml:space="preserve"> </w:t>
      </w:r>
      <w:r w:rsidRPr="00C40ACC">
        <w:rPr>
          <w:rFonts w:asciiTheme="majorBidi" w:hAnsiTheme="majorBidi" w:cstheme="majorBidi"/>
          <w:sz w:val="24"/>
          <w:szCs w:val="24"/>
        </w:rPr>
        <w:t xml:space="preserve">Influence analysis of </w:t>
      </w:r>
      <w:r w:rsidRPr="00C40AC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urslane </w:t>
      </w:r>
      <w:r w:rsidRPr="00C40ACC">
        <w:rPr>
          <w:rFonts w:asciiTheme="majorBidi" w:hAnsiTheme="majorBidi" w:cstheme="majorBidi"/>
          <w:sz w:val="24"/>
          <w:szCs w:val="24"/>
        </w:rPr>
        <w:t>on weight.</w:t>
      </w:r>
    </w:p>
    <w:p w14:paraId="57C7DCFA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9C93B4F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6A7720A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0CEA44E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7F532DF" w14:textId="72193C39" w:rsidR="00C40ACC" w:rsidRP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40ACC">
        <w:rPr>
          <w:rFonts w:asciiTheme="majorBidi" w:hAnsiTheme="majorBidi" w:cstheme="majorBidi"/>
          <w:b/>
          <w:bCs/>
          <w:sz w:val="24"/>
          <w:szCs w:val="24"/>
          <w:lang w:eastAsia="en-US"/>
        </w:rPr>
        <w:lastRenderedPageBreak/>
        <w:drawing>
          <wp:inline distT="0" distB="0" distL="0" distR="0" wp14:anchorId="537CA190" wp14:editId="62DEC138">
            <wp:extent cx="5731510" cy="3823033"/>
            <wp:effectExtent l="0" t="0" r="2540" b="6350"/>
            <wp:docPr id="4" name="Picture 4" descr="C:\Users\Rabomarket\Desktop\طرح جدید 1401\purslane\آنالیز و فایل ها\BMI\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bomarket\Desktop\طرح جدید 1401\purslane\آنالیز و فایل ها\BMI\1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5419B" w14:textId="3BB19214" w:rsidR="00C40ACC" w:rsidRPr="00C40ACC" w:rsidRDefault="00C40ACC" w:rsidP="00C40ACC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. Figure 4</w:t>
      </w:r>
      <w:r w:rsidRPr="00C40ACC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40ACC">
        <w:rPr>
          <w:sz w:val="24"/>
          <w:szCs w:val="24"/>
        </w:rPr>
        <w:t xml:space="preserve"> </w:t>
      </w:r>
      <w:r w:rsidRPr="00C40ACC">
        <w:rPr>
          <w:rFonts w:asciiTheme="majorBidi" w:hAnsiTheme="majorBidi" w:cstheme="majorBidi"/>
          <w:sz w:val="24"/>
          <w:szCs w:val="24"/>
        </w:rPr>
        <w:t xml:space="preserve">Influence analysis of </w:t>
      </w:r>
      <w:r w:rsidRPr="00C40AC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urslane </w:t>
      </w:r>
      <w:r w:rsidRPr="00C40ACC">
        <w:rPr>
          <w:rFonts w:asciiTheme="majorBidi" w:hAnsiTheme="majorBidi" w:cstheme="majorBidi"/>
          <w:sz w:val="24"/>
          <w:szCs w:val="24"/>
        </w:rPr>
        <w:t>on BMI.</w:t>
      </w:r>
    </w:p>
    <w:p w14:paraId="6DE83F59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282006F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057495C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FA6409E" w14:textId="77777777" w:rsid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6809B0FB" w14:textId="3D6AA71B" w:rsidR="00C40ACC" w:rsidRPr="00C40ACC" w:rsidRDefault="00C40ACC" w:rsidP="00DE7730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40ACC">
        <w:rPr>
          <w:rFonts w:asciiTheme="majorBidi" w:hAnsiTheme="majorBidi" w:cstheme="majorBidi"/>
          <w:b/>
          <w:bCs/>
          <w:sz w:val="24"/>
          <w:szCs w:val="24"/>
          <w:lang w:eastAsia="en-US"/>
        </w:rPr>
        <w:lastRenderedPageBreak/>
        <w:drawing>
          <wp:inline distT="0" distB="0" distL="0" distR="0" wp14:anchorId="0CFFA5E9" wp14:editId="7D57F529">
            <wp:extent cx="5731510" cy="3823033"/>
            <wp:effectExtent l="0" t="0" r="2540" b="6350"/>
            <wp:docPr id="5" name="Picture 5" descr="C:\Users\Rabomarket\Desktop\طرح جدید 1401\purslane\آنالیز و فایل ها\WC\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bomarket\Desktop\طرح جدید 1401\purslane\آنالیز و فایل ها\WC\1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3204A" w14:textId="44485A0B" w:rsidR="00C40ACC" w:rsidRPr="00C40ACC" w:rsidRDefault="00C40ACC" w:rsidP="00C40ACC">
      <w:pPr>
        <w:pStyle w:val="EndNoteBibliography"/>
        <w:spacing w:line="360" w:lineRule="auto"/>
        <w:ind w:left="720" w:hanging="1713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. Figure 5</w:t>
      </w:r>
      <w:r w:rsidRPr="00C40ACC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40ACC">
        <w:rPr>
          <w:sz w:val="24"/>
          <w:szCs w:val="24"/>
        </w:rPr>
        <w:t xml:space="preserve"> </w:t>
      </w:r>
      <w:r w:rsidRPr="00C40ACC">
        <w:rPr>
          <w:rFonts w:asciiTheme="majorBidi" w:hAnsiTheme="majorBidi" w:cstheme="majorBidi"/>
          <w:sz w:val="24"/>
          <w:szCs w:val="24"/>
        </w:rPr>
        <w:t xml:space="preserve">Influence analysis of </w:t>
      </w:r>
      <w:r w:rsidRPr="00C40AC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urslane </w:t>
      </w:r>
      <w:r w:rsidRPr="00C40ACC">
        <w:rPr>
          <w:rFonts w:asciiTheme="majorBidi" w:hAnsiTheme="majorBidi" w:cstheme="majorBidi"/>
          <w:sz w:val="24"/>
          <w:szCs w:val="24"/>
        </w:rPr>
        <w:t>on WC.</w:t>
      </w:r>
    </w:p>
    <w:p w14:paraId="0715B3DF" w14:textId="77777777" w:rsidR="003D2173" w:rsidRDefault="003D2173" w:rsidP="003B5A60">
      <w:pPr>
        <w:spacing w:after="0" w:line="360" w:lineRule="auto"/>
        <w:ind w:left="-851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66A2221D" w14:textId="77777777" w:rsidR="003D2173" w:rsidRDefault="003D2173" w:rsidP="003B5A60">
      <w:pPr>
        <w:spacing w:after="0" w:line="360" w:lineRule="auto"/>
        <w:ind w:left="-851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7503A3E6" w14:textId="77777777" w:rsidR="003D2173" w:rsidRDefault="003D2173" w:rsidP="003B5A60">
      <w:pPr>
        <w:spacing w:after="0" w:line="360" w:lineRule="auto"/>
        <w:ind w:left="-851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27B3A7F1" w14:textId="77777777" w:rsidR="003D2173" w:rsidRDefault="003D2173" w:rsidP="003B5A60">
      <w:pPr>
        <w:spacing w:after="0" w:line="360" w:lineRule="auto"/>
        <w:ind w:left="-851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323E85EB" w14:textId="77777777" w:rsidR="003D2173" w:rsidRDefault="003D2173" w:rsidP="003B5A60">
      <w:pPr>
        <w:spacing w:after="0" w:line="360" w:lineRule="auto"/>
        <w:ind w:left="-851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23A45925" w14:textId="77777777" w:rsidR="003D2173" w:rsidRDefault="003D2173" w:rsidP="003B5A60">
      <w:pPr>
        <w:spacing w:after="0" w:line="360" w:lineRule="auto"/>
        <w:ind w:left="-851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7EBACD5" w14:textId="77777777" w:rsidR="00B863AF" w:rsidRDefault="00B863AF" w:rsidP="00ED60E9">
      <w:pPr>
        <w:pStyle w:val="EndNoteBibliography"/>
        <w:spacing w:line="360" w:lineRule="auto"/>
        <w:rPr>
          <w:rFonts w:asciiTheme="majorBidi" w:hAnsiTheme="majorBidi" w:cstheme="majorBidi"/>
          <w:b/>
          <w:bCs/>
          <w:sz w:val="22"/>
        </w:rPr>
      </w:pPr>
    </w:p>
    <w:p w14:paraId="47522A24" w14:textId="77777777" w:rsidR="00B863AF" w:rsidRDefault="00B863AF" w:rsidP="003B5A60">
      <w:pPr>
        <w:pStyle w:val="EndNoteBibliography"/>
        <w:spacing w:line="360" w:lineRule="auto"/>
        <w:ind w:left="720" w:hanging="1713"/>
        <w:rPr>
          <w:rFonts w:asciiTheme="majorBidi" w:hAnsiTheme="majorBidi" w:cstheme="majorBidi"/>
          <w:b/>
          <w:bCs/>
          <w:sz w:val="22"/>
        </w:rPr>
      </w:pPr>
    </w:p>
    <w:bookmarkEnd w:id="0"/>
    <w:bookmarkEnd w:id="1"/>
    <w:p w14:paraId="199B86D4" w14:textId="7114E9EB" w:rsidR="00DB747C" w:rsidRPr="00DB747C" w:rsidRDefault="00DB747C" w:rsidP="00DB747C">
      <w:pPr>
        <w:spacing w:after="0" w:line="240" w:lineRule="auto"/>
        <w:ind w:right="-1053"/>
        <w:rPr>
          <w:rFonts w:ascii="Times New Roman" w:hAnsi="Times New Roman" w:cs="Times New Roman"/>
          <w:sz w:val="20"/>
          <w:szCs w:val="20"/>
        </w:rPr>
      </w:pPr>
    </w:p>
    <w:sectPr w:rsidR="00DB747C" w:rsidRPr="00DB747C" w:rsidSect="001A57B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8642AC"/>
    <w:multiLevelType w:val="hybridMultilevel"/>
    <w:tmpl w:val="52B0AC64"/>
    <w:lvl w:ilvl="0" w:tplc="25881C4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A8261E"/>
    <w:multiLevelType w:val="hybridMultilevel"/>
    <w:tmpl w:val="662E744E"/>
    <w:lvl w:ilvl="0" w:tplc="B80AFE90">
      <w:start w:val="1"/>
      <w:numFmt w:val="decimal"/>
      <w:lvlText w:val="%1."/>
      <w:lvlJc w:val="left"/>
      <w:pPr>
        <w:ind w:left="-105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-338" w:hanging="360"/>
      </w:pPr>
    </w:lvl>
    <w:lvl w:ilvl="2" w:tplc="0409001B" w:tentative="1">
      <w:start w:val="1"/>
      <w:numFmt w:val="lowerRoman"/>
      <w:lvlText w:val="%3."/>
      <w:lvlJc w:val="right"/>
      <w:pPr>
        <w:ind w:left="382" w:hanging="180"/>
      </w:pPr>
    </w:lvl>
    <w:lvl w:ilvl="3" w:tplc="0409000F" w:tentative="1">
      <w:start w:val="1"/>
      <w:numFmt w:val="decimal"/>
      <w:lvlText w:val="%4."/>
      <w:lvlJc w:val="left"/>
      <w:pPr>
        <w:ind w:left="1102" w:hanging="360"/>
      </w:pPr>
    </w:lvl>
    <w:lvl w:ilvl="4" w:tplc="04090019" w:tentative="1">
      <w:start w:val="1"/>
      <w:numFmt w:val="lowerLetter"/>
      <w:lvlText w:val="%5."/>
      <w:lvlJc w:val="left"/>
      <w:pPr>
        <w:ind w:left="1822" w:hanging="360"/>
      </w:pPr>
    </w:lvl>
    <w:lvl w:ilvl="5" w:tplc="0409001B" w:tentative="1">
      <w:start w:val="1"/>
      <w:numFmt w:val="lowerRoman"/>
      <w:lvlText w:val="%6."/>
      <w:lvlJc w:val="right"/>
      <w:pPr>
        <w:ind w:left="2542" w:hanging="180"/>
      </w:pPr>
    </w:lvl>
    <w:lvl w:ilvl="6" w:tplc="0409000F" w:tentative="1">
      <w:start w:val="1"/>
      <w:numFmt w:val="decimal"/>
      <w:lvlText w:val="%7."/>
      <w:lvlJc w:val="left"/>
      <w:pPr>
        <w:ind w:left="3262" w:hanging="360"/>
      </w:pPr>
    </w:lvl>
    <w:lvl w:ilvl="7" w:tplc="04090019" w:tentative="1">
      <w:start w:val="1"/>
      <w:numFmt w:val="lowerLetter"/>
      <w:lvlText w:val="%8."/>
      <w:lvlJc w:val="left"/>
      <w:pPr>
        <w:ind w:left="3982" w:hanging="360"/>
      </w:pPr>
    </w:lvl>
    <w:lvl w:ilvl="8" w:tplc="0409001B" w:tentative="1">
      <w:start w:val="1"/>
      <w:numFmt w:val="lowerRoman"/>
      <w:lvlText w:val="%9."/>
      <w:lvlJc w:val="right"/>
      <w:pPr>
        <w:ind w:left="4702" w:hanging="180"/>
      </w:pPr>
    </w:lvl>
  </w:abstractNum>
  <w:abstractNum w:abstractNumId="2">
    <w:nsid w:val="7EB4256D"/>
    <w:multiLevelType w:val="hybridMultilevel"/>
    <w:tmpl w:val="47AE321E"/>
    <w:lvl w:ilvl="0" w:tplc="3F4E206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jMzMDI1MrY0NDZT0lEKTi0uzszPAykwrgUAv9dzY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F0554"/>
    <w:rsid w:val="00003B41"/>
    <w:rsid w:val="00006588"/>
    <w:rsid w:val="00122DF8"/>
    <w:rsid w:val="001D6EC2"/>
    <w:rsid w:val="00216DAE"/>
    <w:rsid w:val="002526CC"/>
    <w:rsid w:val="00295476"/>
    <w:rsid w:val="003473F2"/>
    <w:rsid w:val="003B5A60"/>
    <w:rsid w:val="003D2173"/>
    <w:rsid w:val="003E0F53"/>
    <w:rsid w:val="00417274"/>
    <w:rsid w:val="004E7EDE"/>
    <w:rsid w:val="00535785"/>
    <w:rsid w:val="005749C2"/>
    <w:rsid w:val="00591D6C"/>
    <w:rsid w:val="005E165B"/>
    <w:rsid w:val="005F2F22"/>
    <w:rsid w:val="00632A89"/>
    <w:rsid w:val="00693E10"/>
    <w:rsid w:val="00790B02"/>
    <w:rsid w:val="0084350A"/>
    <w:rsid w:val="008476E6"/>
    <w:rsid w:val="008944F4"/>
    <w:rsid w:val="00922E3A"/>
    <w:rsid w:val="009623EB"/>
    <w:rsid w:val="00A3001B"/>
    <w:rsid w:val="00A75CF6"/>
    <w:rsid w:val="00AF0554"/>
    <w:rsid w:val="00B50A88"/>
    <w:rsid w:val="00B863AF"/>
    <w:rsid w:val="00C40ACC"/>
    <w:rsid w:val="00D150FA"/>
    <w:rsid w:val="00D226A1"/>
    <w:rsid w:val="00DB747C"/>
    <w:rsid w:val="00DD5A26"/>
    <w:rsid w:val="00DE7730"/>
    <w:rsid w:val="00E456B6"/>
    <w:rsid w:val="00E90A7A"/>
    <w:rsid w:val="00EA2CD0"/>
    <w:rsid w:val="00EB2BFA"/>
    <w:rsid w:val="00ED60E9"/>
    <w:rsid w:val="00EE1CA3"/>
    <w:rsid w:val="00F80B90"/>
    <w:rsid w:val="00FA7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09884"/>
  <w15:docId w15:val="{8D38B96B-8456-483D-9871-0CBFA1C52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05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055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F0554"/>
    <w:rPr>
      <w:b/>
      <w:bCs/>
    </w:rPr>
  </w:style>
  <w:style w:type="character" w:customStyle="1" w:styleId="icon3">
    <w:name w:val="icon3"/>
    <w:basedOn w:val="DefaultParagraphFont"/>
    <w:rsid w:val="00AF0554"/>
    <w:rPr>
      <w:vanish w:val="0"/>
      <w:webHidden w:val="0"/>
      <w:shd w:val="clear" w:color="auto" w:fill="FFFFFF"/>
      <w:specVanish w:val="0"/>
    </w:rPr>
  </w:style>
  <w:style w:type="table" w:styleId="TableGrid">
    <w:name w:val="Table Grid"/>
    <w:basedOn w:val="TableNormal"/>
    <w:uiPriority w:val="39"/>
    <w:rsid w:val="00AF05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F0554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AF0554"/>
    <w:rPr>
      <w:rFonts w:cs="Times New Roman"/>
      <w:color w:val="auto"/>
    </w:rPr>
  </w:style>
  <w:style w:type="paragraph" w:customStyle="1" w:styleId="EndNoteBibliography">
    <w:name w:val="EndNote Bibliography"/>
    <w:basedOn w:val="Normal"/>
    <w:link w:val="EndNoteBibliographyChar"/>
    <w:rsid w:val="00AF0554"/>
    <w:pPr>
      <w:widowControl w:val="0"/>
      <w:spacing w:after="0" w:line="240" w:lineRule="auto"/>
      <w:jc w:val="both"/>
    </w:pPr>
    <w:rPr>
      <w:rFonts w:ascii="Calibri" w:eastAsiaTheme="minorEastAsia" w:hAnsi="Calibri"/>
      <w:noProof/>
      <w:kern w:val="2"/>
      <w:sz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AF0554"/>
    <w:rPr>
      <w:rFonts w:ascii="Calibri" w:eastAsiaTheme="minorEastAsia" w:hAnsi="Calibri"/>
      <w:noProof/>
      <w:kern w:val="2"/>
      <w:sz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AF0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554"/>
  </w:style>
  <w:style w:type="paragraph" w:styleId="Footer">
    <w:name w:val="footer"/>
    <w:basedOn w:val="Normal"/>
    <w:link w:val="FooterChar"/>
    <w:uiPriority w:val="99"/>
    <w:unhideWhenUsed/>
    <w:rsid w:val="00AF0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554"/>
  </w:style>
  <w:style w:type="paragraph" w:customStyle="1" w:styleId="EndNoteBibliographyTitle">
    <w:name w:val="EndNote Bibliography Title"/>
    <w:basedOn w:val="Normal"/>
    <w:link w:val="EndNoteBibliographyTitleChar"/>
    <w:rsid w:val="00AF0554"/>
    <w:pPr>
      <w:spacing w:after="0"/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F0554"/>
    <w:rPr>
      <w:rFonts w:ascii="Calibri" w:hAnsi="Calibri"/>
      <w:noProof/>
      <w:sz w:val="20"/>
    </w:rPr>
  </w:style>
  <w:style w:type="paragraph" w:styleId="ListParagraph">
    <w:name w:val="List Paragraph"/>
    <w:basedOn w:val="Normal"/>
    <w:uiPriority w:val="34"/>
    <w:qFormat/>
    <w:rsid w:val="00AF0554"/>
    <w:pPr>
      <w:ind w:left="720"/>
      <w:contextualSpacing/>
    </w:pPr>
  </w:style>
  <w:style w:type="character" w:customStyle="1" w:styleId="affiliationdepartment">
    <w:name w:val="affiliation__department"/>
    <w:basedOn w:val="DefaultParagraphFont"/>
    <w:rsid w:val="00E90A7A"/>
  </w:style>
  <w:style w:type="paragraph" w:styleId="BalloonText">
    <w:name w:val="Balloon Text"/>
    <w:basedOn w:val="Normal"/>
    <w:link w:val="BalloonTextChar"/>
    <w:uiPriority w:val="99"/>
    <w:semiHidden/>
    <w:unhideWhenUsed/>
    <w:rsid w:val="003B5A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A60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DB747C"/>
    <w:rPr>
      <w:rFonts w:ascii="Lato-Bold" w:hAnsi="Lato-Bold" w:hint="default"/>
      <w:b/>
      <w:bCs/>
      <w:i w:val="0"/>
      <w:iCs w:val="0"/>
      <w:color w:val="242021"/>
      <w:sz w:val="14"/>
      <w:szCs w:val="14"/>
    </w:rPr>
  </w:style>
  <w:style w:type="table" w:customStyle="1" w:styleId="GridTable5Dark-Accent31">
    <w:name w:val="Grid Table 5 Dark - Accent 31"/>
    <w:basedOn w:val="TableNormal"/>
    <w:uiPriority w:val="50"/>
    <w:rsid w:val="00DB747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56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theme" Target="theme/theme1.xml"/><Relationship Id="rId5" Type="http://schemas.openxmlformats.org/officeDocument/2006/relationships/image" Target="media/image1.tif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5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gi</dc:creator>
  <cp:keywords/>
  <dc:description/>
  <cp:lastModifiedBy>Amini</cp:lastModifiedBy>
  <cp:revision>27</cp:revision>
  <dcterms:created xsi:type="dcterms:W3CDTF">2019-10-13T11:51:00Z</dcterms:created>
  <dcterms:modified xsi:type="dcterms:W3CDTF">2023-06-03T08:26:00Z</dcterms:modified>
</cp:coreProperties>
</file>